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766f80382e167572265e0265eea4f73bda19c9b"/>
    <w:p>
      <w:pPr>
        <w:pStyle w:val="Heading1"/>
      </w:pPr>
      <w:r>
        <w:t xml:space="preserve">Cover Letter for Tailor Position in Japan Osak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w:t>
      </w:r>
    </w:p>
    <w:p>
      <w:pPr>
        <w:pStyle w:val="BodyText"/>
      </w:pPr>
      <w:r>
        <w:t xml:space="preserve">I am writing to express my enthusiastic interest in the Tailor position at your esteemed establishment in Japan Osaka. As a dedicated and skilled tailor with a deep appreciation for the artistry of Japanese craftsmanship, I am eager to contribute my expertise and passion to your team. This Cover Letter serves as an introduction to my qualifications, experience, and commitment to excellence, all of which align perfectly with the values of tailoring in Japan Osaka.</w:t>
      </w:r>
    </w:p>
    <w:bookmarkStart w:id="20" w:name="a-commitment-to-precision-and-tradition"/>
    <w:p>
      <w:pPr>
        <w:pStyle w:val="Heading2"/>
      </w:pPr>
      <w:r>
        <w:t xml:space="preserve">A Commitment to Precision and Tradition</w:t>
      </w:r>
    </w:p>
    <w:p>
      <w:pPr>
        <w:pStyle w:val="FirstParagraph"/>
      </w:pPr>
      <w:r>
        <w:t xml:space="preserve">With over [X years] of experience as a Tailor in Japan Osaka, I have honed my craft by blending traditional techniques with modern innovation. My journey began in [previous workplace or location], where I developed a profound understanding of the meticulous standards that define Japanese tailoring. In Osaka, a city renowned for its vibrant fashion scene and cultural heritage, I have consistently prioritized precision, attention to detail, and customer satisfaction.</w:t>
      </w:r>
    </w:p>
    <w:p>
      <w:pPr>
        <w:pStyle w:val="BodyText"/>
      </w:pPr>
      <w:r>
        <w:t xml:space="preserve">As a Tailor in Japan Osaka, I have worked extensively with high-quality fabrics such as silk, wool, and cotton—materials that are integral to the local textile industry. My ability to interpret clients’ visions while adhering to Japanese aesthetic principles has allowed me to create garments that are not only functional but also timeless. Whether custom-fitting a suit for a corporate client or crafting a traditional kimono, I approach each project with the same level of dedication and respect for craftsmanship.</w:t>
      </w:r>
    </w:p>
    <w:bookmarkEnd w:id="20"/>
    <w:bookmarkStart w:id="21" w:name="Xa7bf36b7265c6a595cdfb48e806d6e3b92bd4cf"/>
    <w:p>
      <w:pPr>
        <w:pStyle w:val="Heading2"/>
      </w:pPr>
      <w:r>
        <w:t xml:space="preserve">Cultural Expertise and Local Market Insight</w:t>
      </w:r>
    </w:p>
    <w:p>
      <w:pPr>
        <w:pStyle w:val="FirstParagraph"/>
      </w:pPr>
      <w:r>
        <w:t xml:space="preserve">Understanding the nuances of Japan Osaka’s market is crucial for any Tailor aiming to thrive in this dynamic environment. Having lived and worked in Osaka, I am acutely aware of the city’s unique blend of traditional values and contemporary fashion trends. I have collaborated with local designers, boutiques, and cultural institutions to ensure my work resonates with both global and regional audiences.</w:t>
      </w:r>
    </w:p>
    <w:p>
      <w:pPr>
        <w:pStyle w:val="BodyText"/>
      </w:pPr>
      <w:r>
        <w:t xml:space="preserve">One of my proudest achievements is [specific example: e.g., "designing a collection that incorporated traditional Japanese patterns into modern streetwear"]. This project not only showcased my technical skills but also demonstrated my ability to bridge cultural gaps through fashion. In Japan Osaka, where the demand for bespoke and culturally significant attire is ever-growing, I am confident in my ability to meet and exceed expectations.</w:t>
      </w:r>
    </w:p>
    <w:bookmarkEnd w:id="21"/>
    <w:bookmarkStart w:id="22" w:name="Xe311edbad1fa7ab7f4937f208adac8521594a85"/>
    <w:p>
      <w:pPr>
        <w:pStyle w:val="Heading2"/>
      </w:pPr>
      <w:r>
        <w:t xml:space="preserve">Technical Proficiency and Professional Growth</w:t>
      </w:r>
    </w:p>
    <w:p>
      <w:pPr>
        <w:pStyle w:val="FirstParagraph"/>
      </w:pPr>
      <w:r>
        <w:t xml:space="preserve">My expertise as a Tailor extends beyond basic sewing and cutting. I am proficient in advanced techniques such as [specific skills: e.g., "hand-stitching, fabric dyeing, and pattern-making"], which are essential for creating high-end garments. Additionally, I stay updated with the latest industry trends through continuous learning, including workshops on sustainable tailoring practices and the integration of technology in garment production.</w:t>
      </w:r>
    </w:p>
    <w:p>
      <w:pPr>
        <w:pStyle w:val="BodyText"/>
      </w:pPr>
      <w:r>
        <w:t xml:space="preserve">In Japan Osaka, where innovation and tradition coexist, I have embraced both. For instance, I have explored eco-friendly materials and techniques that align with the city’s growing emphasis on sustainability. This adaptability ensures that my work remains relevant while honoring the legacy of Japanese tailoring.</w:t>
      </w:r>
    </w:p>
    <w:bookmarkEnd w:id="22"/>
    <w:bookmarkStart w:id="23" w:name="why-japan-osaka"/>
    <w:p>
      <w:pPr>
        <w:pStyle w:val="Heading2"/>
      </w:pPr>
      <w:r>
        <w:t xml:space="preserve">Why Japan Osaka?</w:t>
      </w:r>
    </w:p>
    <w:p>
      <w:pPr>
        <w:pStyle w:val="FirstParagraph"/>
      </w:pPr>
      <w:r>
        <w:t xml:space="preserve">Osaka is more than just a location for me—it is a vibrant hub where creativity and culture intersect. The city’s bustling markets, historic districts, and modern fashion districts have inspired me to continually refine my craft. As a Tailor in Japan Osaka, I am not only contributing to the local economy but also preserving the art of tailoring for future generations.</w:t>
      </w:r>
    </w:p>
    <w:p>
      <w:pPr>
        <w:pStyle w:val="BodyText"/>
      </w:pPr>
      <w:r>
        <w:t xml:space="preserve">I am particularly drawn to your organization’s reputation for [specific detail: e.g., "crafting garments that reflect both heritage and innovation"]. This aligns seamlessly with my own philosophy of tailoring as a fusion of tradition and individuality. I am eager to bring my skills, cultural awareness, and passion for Japan Osaka’s unique style to your team.</w:t>
      </w:r>
    </w:p>
    <w:bookmarkEnd w:id="23"/>
    <w:bookmarkStart w:id="24" w:name="closing-remarks"/>
    <w:p>
      <w:pPr>
        <w:pStyle w:val="Heading2"/>
      </w:pPr>
      <w:r>
        <w:t xml:space="preserve">Closing Remarks</w:t>
      </w:r>
    </w:p>
    <w:p>
      <w:pPr>
        <w:pStyle w:val="FirstParagraph"/>
      </w:pPr>
      <w:r>
        <w:t xml:space="preserve">In conclusion, this Cover Letter is a testament to my dedication as a Tailor in Japan Osaka. I am confident that my experience, technical skills, and cultural insight will add value to your organization. I would be honored to contribute to your legacy of excellence in tailoring while continuing to grow professionally within this dynamic environment.</w:t>
      </w:r>
    </w:p>
    <w:p>
      <w:pPr>
        <w:pStyle w:val="BodyText"/>
      </w:pPr>
      <w:r>
        <w:t xml:space="preserve">Thank you for considering my application. I look forward to the opportunity to discuss how I can contribute to your team. Please feel free to contact me at [phone number] o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Japan Osaka</dc:title>
  <dc:creator/>
  <dc:language>en</dc:language>
  <cp:keywords/>
  <dcterms:created xsi:type="dcterms:W3CDTF">2026-07-23T03:56:21Z</dcterms:created>
  <dcterms:modified xsi:type="dcterms:W3CDTF">2026-07-23T03:56:21Z</dcterms:modified>
</cp:coreProperties>
</file>

<file path=docProps/custom.xml><?xml version="1.0" encoding="utf-8"?>
<Properties xmlns="http://schemas.openxmlformats.org/officeDocument/2006/custom-properties" xmlns:vt="http://schemas.openxmlformats.org/officeDocument/2006/docPropsVTypes"/>
</file>